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34291" w14:textId="77777777" w:rsidR="00074318" w:rsidRPr="00CA3024" w:rsidRDefault="00074318" w:rsidP="00074318">
      <w:pPr>
        <w:rPr>
          <w:rFonts w:asciiTheme="minorHAnsi" w:hAnsiTheme="minorHAnsi" w:cstheme="minorHAnsi"/>
        </w:rPr>
      </w:pPr>
    </w:p>
    <w:p w14:paraId="0E7D7AF6" w14:textId="77777777" w:rsidR="00FD0FCD" w:rsidRPr="00CA3024" w:rsidRDefault="00FD0FCD" w:rsidP="00A675BA">
      <w:pPr>
        <w:pStyle w:val="Standard"/>
        <w:spacing w:after="0" w:line="360" w:lineRule="auto"/>
        <w:rPr>
          <w:rFonts w:asciiTheme="minorHAnsi" w:hAnsiTheme="minorHAnsi" w:cstheme="minorHAnsi"/>
          <w:u w:val="single"/>
        </w:rPr>
      </w:pPr>
    </w:p>
    <w:p w14:paraId="7EE2F160" w14:textId="5933AF15" w:rsidR="00FD0FCD" w:rsidRPr="00FB7A90" w:rsidRDefault="00FD0FCD" w:rsidP="00FD0FCD">
      <w:pPr>
        <w:pStyle w:val="Standard"/>
        <w:spacing w:after="0" w:line="360" w:lineRule="auto"/>
        <w:jc w:val="right"/>
        <w:rPr>
          <w:rFonts w:ascii="Segoe UI" w:hAnsi="Segoe UI" w:cs="Segoe UI"/>
        </w:rPr>
      </w:pPr>
      <w:r w:rsidRPr="00FB7A90">
        <w:rPr>
          <w:rFonts w:ascii="Segoe UI" w:hAnsi="Segoe UI" w:cs="Segoe UI"/>
          <w:u w:val="single"/>
        </w:rPr>
        <w:t xml:space="preserve">Załącznik nr </w:t>
      </w:r>
      <w:r w:rsidR="00AA6FD8">
        <w:rPr>
          <w:rFonts w:ascii="Segoe UI" w:hAnsi="Segoe UI" w:cs="Segoe UI"/>
          <w:u w:val="single"/>
        </w:rPr>
        <w:t>2</w:t>
      </w:r>
      <w:r w:rsidR="00802BE2" w:rsidRPr="00FB7A90">
        <w:rPr>
          <w:rFonts w:ascii="Segoe UI" w:hAnsi="Segoe UI" w:cs="Segoe UI"/>
          <w:u w:val="single"/>
        </w:rPr>
        <w:t xml:space="preserve"> do Zapytania ofertowego </w:t>
      </w:r>
      <w:r w:rsidR="00AA6055">
        <w:rPr>
          <w:rFonts w:ascii="Segoe UI" w:hAnsi="Segoe UI" w:cs="Segoe UI"/>
          <w:u w:val="single"/>
        </w:rPr>
        <w:t>1</w:t>
      </w:r>
      <w:r w:rsidR="00802BE2" w:rsidRPr="00FB7A90">
        <w:rPr>
          <w:rFonts w:ascii="Segoe UI" w:hAnsi="Segoe UI" w:cs="Segoe UI"/>
          <w:u w:val="single"/>
        </w:rPr>
        <w:t>/202</w:t>
      </w:r>
      <w:r w:rsidR="00AA6055">
        <w:rPr>
          <w:rFonts w:ascii="Segoe UI" w:hAnsi="Segoe UI" w:cs="Segoe UI"/>
          <w:u w:val="single"/>
        </w:rPr>
        <w:t>2</w:t>
      </w:r>
      <w:r w:rsidR="00802BE2" w:rsidRPr="00FB7A90">
        <w:rPr>
          <w:rFonts w:ascii="Segoe UI" w:hAnsi="Segoe UI" w:cs="Segoe UI"/>
          <w:u w:val="single"/>
        </w:rPr>
        <w:t>/</w:t>
      </w:r>
      <w:r w:rsidR="00AA6055">
        <w:rPr>
          <w:rFonts w:ascii="Segoe UI" w:hAnsi="Segoe UI" w:cs="Segoe UI"/>
          <w:u w:val="single"/>
        </w:rPr>
        <w:t>Karnawał Tradycji</w:t>
      </w:r>
    </w:p>
    <w:p w14:paraId="6352F10D" w14:textId="77777777" w:rsidR="00FD0FCD" w:rsidRPr="00FB7A90" w:rsidRDefault="00FD0FCD" w:rsidP="00FD0FCD">
      <w:pPr>
        <w:pStyle w:val="Standard"/>
        <w:spacing w:after="0" w:line="240" w:lineRule="auto"/>
        <w:rPr>
          <w:rFonts w:ascii="Segoe UI" w:hAnsi="Segoe UI" w:cs="Segoe UI"/>
        </w:rPr>
      </w:pPr>
    </w:p>
    <w:p w14:paraId="7FF65F41" w14:textId="1833FECA" w:rsidR="00FD0FCD" w:rsidRDefault="00AA6FD8" w:rsidP="00FD0FCD">
      <w:pPr>
        <w:pStyle w:val="Standard"/>
        <w:spacing w:after="0" w:line="240" w:lineRule="auto"/>
        <w:jc w:val="center"/>
        <w:rPr>
          <w:rFonts w:ascii="Segoe UI" w:hAnsi="Segoe UI" w:cs="Segoe UI"/>
          <w:b/>
          <w:bCs/>
          <w:sz w:val="28"/>
        </w:rPr>
      </w:pPr>
      <w:r>
        <w:rPr>
          <w:rFonts w:ascii="Segoe UI" w:hAnsi="Segoe UI" w:cs="Segoe UI"/>
          <w:b/>
          <w:bCs/>
          <w:sz w:val="28"/>
        </w:rPr>
        <w:t>OŚWIADCZENIE</w:t>
      </w:r>
      <w:r w:rsidR="00DF2639">
        <w:rPr>
          <w:rFonts w:ascii="Segoe UI" w:hAnsi="Segoe UI" w:cs="Segoe UI"/>
          <w:b/>
          <w:bCs/>
          <w:sz w:val="28"/>
        </w:rPr>
        <w:t xml:space="preserve"> O BRAKU POWIĄZAŃ</w:t>
      </w:r>
    </w:p>
    <w:p w14:paraId="1DC23D10" w14:textId="5537D245" w:rsidR="005607BA" w:rsidRPr="00FB7A90" w:rsidRDefault="005607BA" w:rsidP="00FD0FCD">
      <w:pPr>
        <w:pStyle w:val="Standard"/>
        <w:spacing w:after="0" w:line="240" w:lineRule="auto"/>
        <w:jc w:val="center"/>
        <w:rPr>
          <w:rFonts w:ascii="Segoe UI" w:hAnsi="Segoe UI" w:cs="Segoe UI"/>
          <w:b/>
          <w:bCs/>
          <w:sz w:val="28"/>
        </w:rPr>
      </w:pPr>
      <w:r>
        <w:rPr>
          <w:rFonts w:ascii="Segoe UI" w:hAnsi="Segoe UI" w:cs="Segoe UI"/>
          <w:b/>
          <w:bCs/>
          <w:sz w:val="28"/>
        </w:rPr>
        <w:t>OSOBOWYCH LUB KAPITAŁOWYCH</w:t>
      </w:r>
    </w:p>
    <w:p w14:paraId="29B13128" w14:textId="13F1675D" w:rsidR="00FD0FCD" w:rsidRDefault="00FD0FCD" w:rsidP="00FD0FCD">
      <w:pPr>
        <w:pStyle w:val="Standard"/>
        <w:spacing w:after="0" w:line="240" w:lineRule="auto"/>
        <w:jc w:val="center"/>
        <w:rPr>
          <w:rFonts w:ascii="Segoe UI" w:eastAsia="Arial,BoldItalic" w:hAnsi="Segoe UI" w:cs="Segoe UI"/>
          <w:bCs/>
          <w:iCs/>
          <w:sz w:val="28"/>
        </w:rPr>
      </w:pPr>
      <w:r w:rsidRPr="00FB7A90">
        <w:rPr>
          <w:rFonts w:ascii="Segoe UI" w:hAnsi="Segoe UI" w:cs="Segoe UI"/>
          <w:sz w:val="28"/>
        </w:rPr>
        <w:t>do zapytania ofertowego nr</w:t>
      </w:r>
      <w:r w:rsidR="00132675" w:rsidRPr="00FB7A90">
        <w:rPr>
          <w:rFonts w:ascii="Segoe UI" w:hAnsi="Segoe UI" w:cs="Segoe UI"/>
          <w:sz w:val="28"/>
        </w:rPr>
        <w:t xml:space="preserve"> </w:t>
      </w:r>
      <w:r w:rsidR="00AA6055">
        <w:rPr>
          <w:rFonts w:ascii="Segoe UI" w:hAnsi="Segoe UI" w:cs="Segoe UI"/>
          <w:sz w:val="28"/>
        </w:rPr>
        <w:t>1</w:t>
      </w:r>
      <w:r w:rsidR="00132675" w:rsidRPr="00FB7A90">
        <w:rPr>
          <w:rFonts w:ascii="Segoe UI" w:hAnsi="Segoe UI" w:cs="Segoe UI"/>
          <w:sz w:val="28"/>
        </w:rPr>
        <w:t>/202</w:t>
      </w:r>
      <w:r w:rsidR="00AA6055">
        <w:rPr>
          <w:rFonts w:ascii="Segoe UI" w:hAnsi="Segoe UI" w:cs="Segoe UI"/>
          <w:sz w:val="28"/>
        </w:rPr>
        <w:t>2</w:t>
      </w:r>
      <w:r w:rsidR="00132675" w:rsidRPr="00FB7A90">
        <w:rPr>
          <w:rFonts w:ascii="Segoe UI" w:hAnsi="Segoe UI" w:cs="Segoe UI"/>
          <w:sz w:val="28"/>
        </w:rPr>
        <w:t>/</w:t>
      </w:r>
      <w:r w:rsidR="00132675" w:rsidRPr="00FB7A90">
        <w:rPr>
          <w:rFonts w:ascii="Segoe UI" w:eastAsia="Arial,BoldItalic" w:hAnsi="Segoe UI" w:cs="Segoe UI"/>
          <w:bCs/>
          <w:iCs/>
          <w:sz w:val="20"/>
        </w:rPr>
        <w:t xml:space="preserve"> </w:t>
      </w:r>
      <w:r w:rsidR="00AA6055">
        <w:rPr>
          <w:rFonts w:ascii="Segoe UI" w:eastAsia="Arial,BoldItalic" w:hAnsi="Segoe UI" w:cs="Segoe UI"/>
          <w:bCs/>
          <w:iCs/>
          <w:sz w:val="28"/>
        </w:rPr>
        <w:t>Karnawał Tradycji</w:t>
      </w:r>
    </w:p>
    <w:p w14:paraId="3274329E" w14:textId="2EC694FE" w:rsidR="005607BA" w:rsidRDefault="005607BA" w:rsidP="005607BA">
      <w:pPr>
        <w:pStyle w:val="Standard"/>
        <w:spacing w:after="0" w:line="240" w:lineRule="auto"/>
        <w:rPr>
          <w:rFonts w:ascii="Segoe UI" w:eastAsia="Arial,BoldItalic" w:hAnsi="Segoe UI" w:cs="Segoe UI"/>
          <w:bCs/>
          <w:iCs/>
          <w:sz w:val="28"/>
        </w:rPr>
      </w:pPr>
    </w:p>
    <w:p w14:paraId="5D68761F" w14:textId="61CD3C8A" w:rsidR="000920F1" w:rsidRPr="00602A9D" w:rsidRDefault="000920F1" w:rsidP="000920F1">
      <w:pPr>
        <w:shd w:val="clear" w:color="auto" w:fill="FFFFFF"/>
        <w:tabs>
          <w:tab w:val="left" w:pos="8539"/>
        </w:tabs>
        <w:spacing w:after="160" w:line="259" w:lineRule="auto"/>
        <w:jc w:val="both"/>
        <w:rPr>
          <w:rFonts w:ascii="Segoe UI" w:eastAsia="Arial Narrow" w:hAnsi="Segoe UI" w:cs="Segoe UI"/>
          <w:shd w:val="clear" w:color="auto" w:fill="FF0000"/>
        </w:rPr>
      </w:pPr>
      <w:r w:rsidRPr="00602A9D">
        <w:rPr>
          <w:rFonts w:ascii="Segoe UI" w:hAnsi="Segoe UI" w:cs="Segoe UI"/>
        </w:rPr>
        <w:t>W związku ze złożeniem ofer</w:t>
      </w:r>
      <w:r w:rsidRPr="00602A9D">
        <w:rPr>
          <w:rFonts w:ascii="Segoe UI" w:hAnsi="Segoe UI" w:cs="Segoe UI"/>
          <w:shd w:val="clear" w:color="auto" w:fill="FFFFFF"/>
        </w:rPr>
        <w:t xml:space="preserve">ty w odpowiedzi na  </w:t>
      </w:r>
      <w:r w:rsidRPr="00602A9D">
        <w:rPr>
          <w:rFonts w:ascii="Segoe UI" w:hAnsi="Segoe UI" w:cs="Segoe UI"/>
          <w:b/>
          <w:bCs/>
          <w:shd w:val="clear" w:color="auto" w:fill="FFFFFF"/>
        </w:rPr>
        <w:t xml:space="preserve">Zapytanie ofertowe </w:t>
      </w:r>
      <w:r w:rsidRPr="00602A9D">
        <w:rPr>
          <w:rFonts w:ascii="Segoe UI" w:hAnsi="Segoe UI" w:cs="Segoe UI"/>
          <w:b/>
          <w:bCs/>
        </w:rPr>
        <w:t>1/202</w:t>
      </w:r>
      <w:r w:rsidR="00AA6055">
        <w:rPr>
          <w:rFonts w:ascii="Segoe UI" w:hAnsi="Segoe UI" w:cs="Segoe UI"/>
          <w:b/>
          <w:bCs/>
        </w:rPr>
        <w:t>2</w:t>
      </w:r>
      <w:r w:rsidRPr="00602A9D">
        <w:rPr>
          <w:rFonts w:ascii="Segoe UI" w:hAnsi="Segoe UI" w:cs="Segoe UI"/>
          <w:b/>
          <w:bCs/>
        </w:rPr>
        <w:t>/</w:t>
      </w:r>
      <w:r w:rsidR="00AA6055">
        <w:rPr>
          <w:rFonts w:ascii="Segoe UI" w:hAnsi="Segoe UI" w:cs="Segoe UI"/>
          <w:b/>
          <w:bCs/>
        </w:rPr>
        <w:t>Karnawał Tradycji</w:t>
      </w:r>
      <w:r w:rsidRPr="00602A9D">
        <w:rPr>
          <w:rFonts w:ascii="Segoe UI" w:hAnsi="Segoe UI" w:cs="Segoe UI"/>
          <w:b/>
          <w:bCs/>
          <w:shd w:val="clear" w:color="auto" w:fill="FFFFFF"/>
        </w:rPr>
        <w:t xml:space="preserve">, </w:t>
      </w:r>
      <w:r w:rsidRPr="00602A9D">
        <w:rPr>
          <w:rFonts w:ascii="Segoe UI" w:hAnsi="Segoe UI" w:cs="Segoe UI"/>
          <w:shd w:val="clear" w:color="auto" w:fill="FFFFFF"/>
        </w:rPr>
        <w:t xml:space="preserve">prowadzonym przez </w:t>
      </w:r>
      <w:r w:rsidRPr="00602A9D">
        <w:rPr>
          <w:rFonts w:ascii="Segoe UI" w:hAnsi="Segoe UI" w:cs="Segoe UI"/>
          <w:b/>
          <w:bCs/>
        </w:rPr>
        <w:t xml:space="preserve">Dolnośląską Organizację Turystyczną </w:t>
      </w:r>
      <w:r w:rsidRPr="00602A9D">
        <w:rPr>
          <w:rFonts w:ascii="Segoe UI" w:hAnsi="Segoe UI" w:cs="Segoe UI"/>
        </w:rPr>
        <w:t xml:space="preserve">(zwany dalej Zamawiającym) </w:t>
      </w:r>
      <w:r w:rsidRPr="00602A9D">
        <w:rPr>
          <w:rFonts w:ascii="Segoe UI" w:hAnsi="Segoe UI" w:cs="Segoe UI"/>
          <w:b/>
          <w:bCs/>
        </w:rPr>
        <w:t>oświadczam(y), że nie jestem(</w:t>
      </w:r>
      <w:proofErr w:type="spellStart"/>
      <w:r w:rsidRPr="00602A9D">
        <w:rPr>
          <w:rFonts w:ascii="Segoe UI" w:hAnsi="Segoe UI" w:cs="Segoe UI"/>
          <w:b/>
          <w:bCs/>
        </w:rPr>
        <w:t>eśmy</w:t>
      </w:r>
      <w:proofErr w:type="spellEnd"/>
      <w:r w:rsidRPr="00602A9D">
        <w:rPr>
          <w:rFonts w:ascii="Segoe UI" w:hAnsi="Segoe UI" w:cs="Segoe UI"/>
          <w:b/>
          <w:bCs/>
        </w:rPr>
        <w:t xml:space="preserve">) powiązani z Zamawiającym </w:t>
      </w:r>
      <w:r w:rsidRPr="00602A9D">
        <w:rPr>
          <w:rFonts w:ascii="Segoe UI" w:hAnsi="Segoe UI" w:cs="Segoe UI"/>
        </w:rPr>
        <w:t>lub osobami upoważnionymi do zaciągania zobowiązań w imieniu Zamawiającego</w:t>
      </w:r>
      <w:r w:rsidRPr="00602A9D">
        <w:rPr>
          <w:rFonts w:ascii="Segoe UI" w:hAnsi="Segoe UI" w:cs="Segoe UI"/>
          <w:b/>
          <w:bCs/>
        </w:rPr>
        <w:t xml:space="preserve"> </w:t>
      </w:r>
      <w:r w:rsidRPr="00602A9D">
        <w:rPr>
          <w:rFonts w:ascii="Segoe UI" w:hAnsi="Segoe UI" w:cs="Segoe UI"/>
        </w:rPr>
        <w:t>lub osobami wykonującymi w imieniu Zamawiającego czynności związane z przygotowaniem i przeprowadzeniem procedury wyboru Wykonawcy</w:t>
      </w:r>
      <w:r w:rsidR="00602A9D" w:rsidRPr="00602A9D">
        <w:rPr>
          <w:rFonts w:ascii="Segoe UI" w:hAnsi="Segoe UI" w:cs="Segoe UI"/>
        </w:rPr>
        <w:t>.</w:t>
      </w:r>
    </w:p>
    <w:p w14:paraId="0B886233" w14:textId="306B93D8" w:rsidR="000920F1" w:rsidRPr="00602A9D" w:rsidRDefault="000920F1" w:rsidP="000920F1">
      <w:pPr>
        <w:jc w:val="both"/>
        <w:rPr>
          <w:rFonts w:ascii="Segoe UI" w:eastAsia="Arial Narrow" w:hAnsi="Segoe UI" w:cs="Segoe UI"/>
        </w:rPr>
      </w:pPr>
      <w:r w:rsidRPr="00602A9D">
        <w:rPr>
          <w:rFonts w:ascii="Segoe UI" w:hAnsi="Segoe UI" w:cs="Segoe UI"/>
        </w:rPr>
        <w:t xml:space="preserve">Przez powiązania kapitałowe lub osobowe rozumie się wzajemne powiązania między Zamawiającym  lub osobami upoważnionymi do zaciągania zobowiązań w imieniu Zamawiającego lub osobami wykonującymi w imieniu Zamawiającego czynności związane z przeprowadzeniem procedury wyboru wykonawcy a wykonawcą, polegające w </w:t>
      </w:r>
      <w:r w:rsidR="00203205">
        <w:rPr>
          <w:rFonts w:ascii="Segoe UI" w:hAnsi="Segoe UI" w:cs="Segoe UI"/>
        </w:rPr>
        <w:t>szczególności</w:t>
      </w:r>
      <w:r w:rsidRPr="00602A9D">
        <w:rPr>
          <w:rFonts w:ascii="Segoe UI" w:hAnsi="Segoe UI" w:cs="Segoe UI"/>
        </w:rPr>
        <w:t xml:space="preserve"> na:</w:t>
      </w:r>
    </w:p>
    <w:p w14:paraId="0A2BF754" w14:textId="2880AA3F" w:rsidR="000920F1" w:rsidRPr="00602A9D" w:rsidRDefault="000920F1" w:rsidP="000920F1">
      <w:pPr>
        <w:jc w:val="both"/>
        <w:rPr>
          <w:rFonts w:ascii="Segoe UI" w:eastAsia="Arial Narrow" w:hAnsi="Segoe UI" w:cs="Segoe UI"/>
        </w:rPr>
      </w:pPr>
      <w:r w:rsidRPr="00602A9D">
        <w:rPr>
          <w:rFonts w:ascii="Segoe UI" w:hAnsi="Segoe UI" w:cs="Segoe UI"/>
        </w:rPr>
        <w:t xml:space="preserve">1) uczestniczeniu w spółce jako </w:t>
      </w:r>
      <w:r w:rsidR="00203205">
        <w:rPr>
          <w:rFonts w:ascii="Segoe UI" w:hAnsi="Segoe UI" w:cs="Segoe UI"/>
        </w:rPr>
        <w:t>wspólnik</w:t>
      </w:r>
      <w:r w:rsidRPr="00602A9D">
        <w:rPr>
          <w:rFonts w:ascii="Segoe UI" w:hAnsi="Segoe UI" w:cs="Segoe UI"/>
        </w:rPr>
        <w:t xml:space="preserve"> spółki cywilnej lub spółki osobowej;</w:t>
      </w:r>
    </w:p>
    <w:p w14:paraId="53BBF8DA" w14:textId="77777777" w:rsidR="000920F1" w:rsidRPr="00602A9D" w:rsidRDefault="000920F1" w:rsidP="000920F1">
      <w:pPr>
        <w:jc w:val="both"/>
        <w:rPr>
          <w:rFonts w:ascii="Segoe UI" w:eastAsia="Arial Narrow" w:hAnsi="Segoe UI" w:cs="Segoe UI"/>
        </w:rPr>
      </w:pPr>
      <w:r w:rsidRPr="00602A9D">
        <w:rPr>
          <w:rFonts w:ascii="Segoe UI" w:hAnsi="Segoe UI" w:cs="Segoe UI"/>
        </w:rPr>
        <w:t>2) posiadaniu co najmniej 10% udziałów lub akcji;</w:t>
      </w:r>
    </w:p>
    <w:p w14:paraId="6D46AAE5" w14:textId="77777777" w:rsidR="000920F1" w:rsidRPr="00602A9D" w:rsidRDefault="000920F1" w:rsidP="000920F1">
      <w:pPr>
        <w:jc w:val="both"/>
        <w:rPr>
          <w:rFonts w:ascii="Segoe UI" w:eastAsia="Arial Narrow" w:hAnsi="Segoe UI" w:cs="Segoe UI"/>
        </w:rPr>
      </w:pPr>
      <w:r w:rsidRPr="00602A9D">
        <w:rPr>
          <w:rFonts w:ascii="Segoe UI" w:hAnsi="Segoe UI" w:cs="Segoe UI"/>
        </w:rPr>
        <w:t>3) pełnieniu funkcji członka organu nadzorczego lub zarządzającego, prokurenta, pełnomocnika;</w:t>
      </w:r>
    </w:p>
    <w:p w14:paraId="4B16FC04" w14:textId="0070128D" w:rsidR="000920F1" w:rsidRDefault="000920F1" w:rsidP="000920F1">
      <w:pPr>
        <w:jc w:val="both"/>
        <w:rPr>
          <w:rFonts w:ascii="Segoe UI" w:hAnsi="Segoe UI" w:cs="Segoe UI"/>
        </w:rPr>
      </w:pPr>
      <w:r w:rsidRPr="00602A9D">
        <w:rPr>
          <w:rFonts w:ascii="Segoe UI" w:hAnsi="Segoe UI" w:cs="Segoe UI"/>
        </w:rPr>
        <w:t>4) pozostawaniu w takim stosunku prawnym lub faktycznym, k</w:t>
      </w:r>
      <w:r w:rsidR="00203205">
        <w:rPr>
          <w:rFonts w:ascii="Segoe UI" w:hAnsi="Segoe UI" w:cs="Segoe UI"/>
        </w:rPr>
        <w:t>tóry</w:t>
      </w:r>
      <w:r w:rsidRPr="00602A9D">
        <w:rPr>
          <w:rFonts w:ascii="Segoe UI" w:hAnsi="Segoe UI" w:cs="Segoe UI"/>
        </w:rPr>
        <w:t xml:space="preserve"> może budzić uzasadnione </w:t>
      </w:r>
      <w:r w:rsidR="00203205">
        <w:rPr>
          <w:rFonts w:ascii="Segoe UI" w:hAnsi="Segoe UI" w:cs="Segoe UI"/>
        </w:rPr>
        <w:t>wątpliwości</w:t>
      </w:r>
      <w:r w:rsidRPr="00602A9D">
        <w:rPr>
          <w:rFonts w:ascii="Segoe UI" w:hAnsi="Segoe UI" w:cs="Segoe UI"/>
          <w:lang w:val="it-IT"/>
        </w:rPr>
        <w:t xml:space="preserve">, </w:t>
      </w:r>
      <w:r w:rsidRPr="00602A9D">
        <w:rPr>
          <w:rFonts w:ascii="Segoe UI" w:hAnsi="Segoe UI" w:cs="Segoe UI"/>
        </w:rPr>
        <w:t xml:space="preserve">co do bezstronności w wyborze wykonawcy, w </w:t>
      </w:r>
      <w:r w:rsidR="003F7ACF">
        <w:rPr>
          <w:rFonts w:ascii="Segoe UI" w:hAnsi="Segoe UI" w:cs="Segoe UI"/>
        </w:rPr>
        <w:t>szczególności</w:t>
      </w:r>
      <w:r w:rsidRPr="00602A9D">
        <w:rPr>
          <w:rFonts w:ascii="Segoe UI" w:hAnsi="Segoe UI" w:cs="Segoe UI"/>
        </w:rPr>
        <w:t xml:space="preserve"> pozostawanie w związku małżeńskim, w stosunku pokrewieństwa lub powinowactwa w linii prostej, pokrewieństwa lub powinowactwa w linii bocznej do drugiego stopnia lub w stosunku przysposobienia, opieki lub kurateli.</w:t>
      </w:r>
    </w:p>
    <w:p w14:paraId="6684679D" w14:textId="0087DB51" w:rsidR="003F7ACF" w:rsidRDefault="003F7ACF" w:rsidP="000920F1">
      <w:pPr>
        <w:jc w:val="both"/>
        <w:rPr>
          <w:rFonts w:ascii="Segoe UI" w:hAnsi="Segoe UI" w:cs="Segoe UI"/>
        </w:rPr>
      </w:pPr>
    </w:p>
    <w:p w14:paraId="76F552DE" w14:textId="6B08E55C" w:rsidR="003F7ACF" w:rsidRDefault="003F7ACF" w:rsidP="000920F1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Miejscowość i data:</w:t>
      </w:r>
    </w:p>
    <w:p w14:paraId="4F53E1BF" w14:textId="600848CE" w:rsidR="003F7ACF" w:rsidRDefault="003F7ACF" w:rsidP="000920F1">
      <w:pPr>
        <w:jc w:val="both"/>
        <w:rPr>
          <w:rFonts w:ascii="Segoe UI" w:hAnsi="Segoe UI" w:cs="Segoe UI"/>
        </w:rPr>
      </w:pPr>
    </w:p>
    <w:p w14:paraId="38DE00AC" w14:textId="3B1E6CC3" w:rsidR="003F7ACF" w:rsidRPr="00602A9D" w:rsidRDefault="003F7ACF" w:rsidP="000920F1">
      <w:pPr>
        <w:jc w:val="both"/>
        <w:rPr>
          <w:rFonts w:ascii="Segoe UI" w:eastAsia="Arial Narrow" w:hAnsi="Segoe UI" w:cs="Segoe UI"/>
        </w:rPr>
      </w:pPr>
      <w:r>
        <w:rPr>
          <w:rFonts w:ascii="Segoe UI" w:hAnsi="Segoe UI" w:cs="Segoe UI"/>
        </w:rPr>
        <w:t>Podpis:</w:t>
      </w:r>
    </w:p>
    <w:p w14:paraId="3F259DF7" w14:textId="6812EA60" w:rsidR="00CA3024" w:rsidRPr="00FB7A90" w:rsidRDefault="00CA3024" w:rsidP="00802BE2">
      <w:pPr>
        <w:pStyle w:val="Bezodstpw"/>
        <w:jc w:val="both"/>
        <w:rPr>
          <w:rFonts w:ascii="Segoe UI" w:hAnsi="Segoe UI" w:cs="Segoe UI"/>
        </w:rPr>
      </w:pPr>
      <w:r w:rsidRPr="00FB7A90">
        <w:rPr>
          <w:rFonts w:ascii="Segoe UI" w:hAnsi="Segoe UI" w:cs="Segoe UI"/>
        </w:rPr>
        <w:br/>
      </w:r>
    </w:p>
    <w:sectPr w:rsidR="00CA3024" w:rsidRPr="00FB7A90" w:rsidSect="001B2C5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A0008" w14:textId="77777777" w:rsidR="007D192E" w:rsidRDefault="007D192E" w:rsidP="00474E71">
      <w:pPr>
        <w:spacing w:after="0" w:line="240" w:lineRule="auto"/>
      </w:pPr>
      <w:r>
        <w:separator/>
      </w:r>
    </w:p>
  </w:endnote>
  <w:endnote w:type="continuationSeparator" w:id="0">
    <w:p w14:paraId="13048DD6" w14:textId="77777777" w:rsidR="007D192E" w:rsidRDefault="007D192E" w:rsidP="00474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erif"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,BoldItalic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64312" w14:textId="77777777" w:rsidR="00CB50EF" w:rsidRDefault="00CB50EF" w:rsidP="00CB50EF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C7F28" w14:textId="77777777" w:rsidR="007D192E" w:rsidRDefault="007D192E" w:rsidP="00474E71">
      <w:pPr>
        <w:spacing w:after="0" w:line="240" w:lineRule="auto"/>
      </w:pPr>
      <w:r>
        <w:separator/>
      </w:r>
    </w:p>
  </w:footnote>
  <w:footnote w:type="continuationSeparator" w:id="0">
    <w:p w14:paraId="529DA3B9" w14:textId="77777777" w:rsidR="007D192E" w:rsidRDefault="007D192E" w:rsidP="00474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AC963" w14:textId="77777777" w:rsidR="00474E71" w:rsidRPr="00192E40" w:rsidRDefault="00D07793" w:rsidP="00192E40">
    <w:pPr>
      <w:pStyle w:val="Nagwek"/>
      <w:jc w:val="center"/>
    </w:pPr>
    <w:r>
      <w:rPr>
        <w:noProof/>
        <w:lang w:eastAsia="pl-PL"/>
      </w:rPr>
      <w:drawing>
        <wp:inline distT="0" distB="0" distL="0" distR="0" wp14:anchorId="43B0C3D2" wp14:editId="6F5529CD">
          <wp:extent cx="5760720" cy="55181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cz_pl_eu_barev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518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20DE2"/>
    <w:multiLevelType w:val="multilevel"/>
    <w:tmpl w:val="828CA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431906"/>
    <w:multiLevelType w:val="hybridMultilevel"/>
    <w:tmpl w:val="EF0416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EB3593"/>
    <w:multiLevelType w:val="hybridMultilevel"/>
    <w:tmpl w:val="EF0064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E2668"/>
    <w:multiLevelType w:val="hybridMultilevel"/>
    <w:tmpl w:val="5A4A5B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E54D0"/>
    <w:multiLevelType w:val="hybridMultilevel"/>
    <w:tmpl w:val="FAB22F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358FA"/>
    <w:multiLevelType w:val="hybridMultilevel"/>
    <w:tmpl w:val="8F24CA6E"/>
    <w:lvl w:ilvl="0" w:tplc="3A5C3B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C7C49"/>
    <w:multiLevelType w:val="hybridMultilevel"/>
    <w:tmpl w:val="A9BE8A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0B4DF4"/>
    <w:multiLevelType w:val="multilevel"/>
    <w:tmpl w:val="8A44C8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5CEC0EB0"/>
    <w:multiLevelType w:val="hybridMultilevel"/>
    <w:tmpl w:val="AEAEFE8A"/>
    <w:lvl w:ilvl="0" w:tplc="8E5026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763001"/>
    <w:multiLevelType w:val="hybridMultilevel"/>
    <w:tmpl w:val="C33ECA9E"/>
    <w:lvl w:ilvl="0" w:tplc="9E1E9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724983"/>
    <w:multiLevelType w:val="hybridMultilevel"/>
    <w:tmpl w:val="F0707C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D772B"/>
    <w:multiLevelType w:val="hybridMultilevel"/>
    <w:tmpl w:val="E76A80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51549"/>
    <w:multiLevelType w:val="hybridMultilevel"/>
    <w:tmpl w:val="EA7091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9B587E"/>
    <w:multiLevelType w:val="hybridMultilevel"/>
    <w:tmpl w:val="9FA2BC24"/>
    <w:lvl w:ilvl="0" w:tplc="27846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103633"/>
    <w:multiLevelType w:val="hybridMultilevel"/>
    <w:tmpl w:val="831EB26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3818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5965152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5121978">
    <w:abstractNumId w:val="12"/>
  </w:num>
  <w:num w:numId="4" w16cid:durableId="1958639585">
    <w:abstractNumId w:val="11"/>
  </w:num>
  <w:num w:numId="5" w16cid:durableId="9789978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45265394">
    <w:abstractNumId w:val="6"/>
  </w:num>
  <w:num w:numId="7" w16cid:durableId="577446740">
    <w:abstractNumId w:val="4"/>
  </w:num>
  <w:num w:numId="8" w16cid:durableId="1979457912">
    <w:abstractNumId w:val="3"/>
  </w:num>
  <w:num w:numId="9" w16cid:durableId="2115511922">
    <w:abstractNumId w:val="10"/>
  </w:num>
  <w:num w:numId="10" w16cid:durableId="574781845">
    <w:abstractNumId w:val="2"/>
  </w:num>
  <w:num w:numId="11" w16cid:durableId="1306621966">
    <w:abstractNumId w:val="9"/>
  </w:num>
  <w:num w:numId="12" w16cid:durableId="649215984">
    <w:abstractNumId w:val="14"/>
  </w:num>
  <w:num w:numId="13" w16cid:durableId="1746997148">
    <w:abstractNumId w:val="1"/>
  </w:num>
  <w:num w:numId="14" w16cid:durableId="1291204621">
    <w:abstractNumId w:val="7"/>
  </w:num>
  <w:num w:numId="15" w16cid:durableId="806094299">
    <w:abstractNumId w:val="5"/>
  </w:num>
  <w:num w:numId="16" w16cid:durableId="1983846622">
    <w:abstractNumId w:val="8"/>
  </w:num>
  <w:num w:numId="17" w16cid:durableId="7622639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zM3N7A0szC3tLRQ0lEKTi0uzszPAykwqgUA6L7FrCwAAAA="/>
  </w:docVars>
  <w:rsids>
    <w:rsidRoot w:val="00474E71"/>
    <w:rsid w:val="00000D75"/>
    <w:rsid w:val="00002DA7"/>
    <w:rsid w:val="0002221F"/>
    <w:rsid w:val="00022B81"/>
    <w:rsid w:val="00061B6A"/>
    <w:rsid w:val="00063838"/>
    <w:rsid w:val="00067486"/>
    <w:rsid w:val="00074318"/>
    <w:rsid w:val="0008340A"/>
    <w:rsid w:val="00086792"/>
    <w:rsid w:val="00091432"/>
    <w:rsid w:val="000920F1"/>
    <w:rsid w:val="00096644"/>
    <w:rsid w:val="000A09B6"/>
    <w:rsid w:val="000B54A6"/>
    <w:rsid w:val="000B68C8"/>
    <w:rsid w:val="000D4E72"/>
    <w:rsid w:val="000D7548"/>
    <w:rsid w:val="000F6D59"/>
    <w:rsid w:val="000F7F44"/>
    <w:rsid w:val="00112160"/>
    <w:rsid w:val="00132675"/>
    <w:rsid w:val="00151EB4"/>
    <w:rsid w:val="001703BE"/>
    <w:rsid w:val="00183425"/>
    <w:rsid w:val="00192E40"/>
    <w:rsid w:val="001A2050"/>
    <w:rsid w:val="001B127E"/>
    <w:rsid w:val="001B138B"/>
    <w:rsid w:val="001B2C54"/>
    <w:rsid w:val="001C1DB4"/>
    <w:rsid w:val="001C54B6"/>
    <w:rsid w:val="001D14DA"/>
    <w:rsid w:val="001E617C"/>
    <w:rsid w:val="00203205"/>
    <w:rsid w:val="00223488"/>
    <w:rsid w:val="0022461A"/>
    <w:rsid w:val="00247A3D"/>
    <w:rsid w:val="002621AB"/>
    <w:rsid w:val="00272EFD"/>
    <w:rsid w:val="00276152"/>
    <w:rsid w:val="00283C22"/>
    <w:rsid w:val="0029194A"/>
    <w:rsid w:val="002C423F"/>
    <w:rsid w:val="002C4BCD"/>
    <w:rsid w:val="002D58F9"/>
    <w:rsid w:val="00320190"/>
    <w:rsid w:val="00335FC7"/>
    <w:rsid w:val="00337AFD"/>
    <w:rsid w:val="0035669B"/>
    <w:rsid w:val="00360951"/>
    <w:rsid w:val="00376605"/>
    <w:rsid w:val="00380B12"/>
    <w:rsid w:val="003A4D57"/>
    <w:rsid w:val="003F7ACF"/>
    <w:rsid w:val="00401E6C"/>
    <w:rsid w:val="0040487D"/>
    <w:rsid w:val="0042673B"/>
    <w:rsid w:val="004368AF"/>
    <w:rsid w:val="004506B9"/>
    <w:rsid w:val="00452BB0"/>
    <w:rsid w:val="00453511"/>
    <w:rsid w:val="00457DC4"/>
    <w:rsid w:val="0046092F"/>
    <w:rsid w:val="00474E71"/>
    <w:rsid w:val="00477016"/>
    <w:rsid w:val="00482CA5"/>
    <w:rsid w:val="004858F9"/>
    <w:rsid w:val="004C4A9E"/>
    <w:rsid w:val="004D2E0A"/>
    <w:rsid w:val="004E5B41"/>
    <w:rsid w:val="004F423E"/>
    <w:rsid w:val="0050527C"/>
    <w:rsid w:val="005206CB"/>
    <w:rsid w:val="005607BA"/>
    <w:rsid w:val="005615DD"/>
    <w:rsid w:val="00592F95"/>
    <w:rsid w:val="00593B33"/>
    <w:rsid w:val="005B07B8"/>
    <w:rsid w:val="005D4B04"/>
    <w:rsid w:val="005E5E8C"/>
    <w:rsid w:val="005E635A"/>
    <w:rsid w:val="00600274"/>
    <w:rsid w:val="00601E00"/>
    <w:rsid w:val="00602A9D"/>
    <w:rsid w:val="006104C4"/>
    <w:rsid w:val="006235D6"/>
    <w:rsid w:val="00627D08"/>
    <w:rsid w:val="00632875"/>
    <w:rsid w:val="00637616"/>
    <w:rsid w:val="00647EEB"/>
    <w:rsid w:val="00655D53"/>
    <w:rsid w:val="00666CA5"/>
    <w:rsid w:val="0068225F"/>
    <w:rsid w:val="00697AD6"/>
    <w:rsid w:val="006A24C7"/>
    <w:rsid w:val="006B432A"/>
    <w:rsid w:val="006B62B0"/>
    <w:rsid w:val="006D79EF"/>
    <w:rsid w:val="006F28CA"/>
    <w:rsid w:val="006F4D22"/>
    <w:rsid w:val="00700BFA"/>
    <w:rsid w:val="00704E8D"/>
    <w:rsid w:val="00755345"/>
    <w:rsid w:val="00767217"/>
    <w:rsid w:val="007801CA"/>
    <w:rsid w:val="0078373E"/>
    <w:rsid w:val="00787ED5"/>
    <w:rsid w:val="007C15CB"/>
    <w:rsid w:val="007D177B"/>
    <w:rsid w:val="007D192E"/>
    <w:rsid w:val="007D6C44"/>
    <w:rsid w:val="007E057A"/>
    <w:rsid w:val="007F2DC8"/>
    <w:rsid w:val="007F2FAA"/>
    <w:rsid w:val="007F3892"/>
    <w:rsid w:val="00802BE2"/>
    <w:rsid w:val="00802FA0"/>
    <w:rsid w:val="0081419D"/>
    <w:rsid w:val="00817CE4"/>
    <w:rsid w:val="00834BC5"/>
    <w:rsid w:val="00871A2C"/>
    <w:rsid w:val="00874108"/>
    <w:rsid w:val="008B2A1C"/>
    <w:rsid w:val="008B605D"/>
    <w:rsid w:val="008F77B1"/>
    <w:rsid w:val="00902776"/>
    <w:rsid w:val="00902E71"/>
    <w:rsid w:val="00906CFA"/>
    <w:rsid w:val="00916114"/>
    <w:rsid w:val="00926857"/>
    <w:rsid w:val="0093747A"/>
    <w:rsid w:val="00937577"/>
    <w:rsid w:val="00943307"/>
    <w:rsid w:val="00950247"/>
    <w:rsid w:val="0095483D"/>
    <w:rsid w:val="009548F2"/>
    <w:rsid w:val="009572E2"/>
    <w:rsid w:val="00986A4C"/>
    <w:rsid w:val="009926C7"/>
    <w:rsid w:val="009975D1"/>
    <w:rsid w:val="009D37D4"/>
    <w:rsid w:val="009D45B2"/>
    <w:rsid w:val="009E1361"/>
    <w:rsid w:val="009F488D"/>
    <w:rsid w:val="009F4E65"/>
    <w:rsid w:val="00A07432"/>
    <w:rsid w:val="00A10A03"/>
    <w:rsid w:val="00A16EA0"/>
    <w:rsid w:val="00A32B32"/>
    <w:rsid w:val="00A34BA3"/>
    <w:rsid w:val="00A445C5"/>
    <w:rsid w:val="00A54A0F"/>
    <w:rsid w:val="00A675BA"/>
    <w:rsid w:val="00A74E71"/>
    <w:rsid w:val="00A820ED"/>
    <w:rsid w:val="00AA549C"/>
    <w:rsid w:val="00AA6055"/>
    <w:rsid w:val="00AA6FD8"/>
    <w:rsid w:val="00AB1B88"/>
    <w:rsid w:val="00AE1140"/>
    <w:rsid w:val="00AE632B"/>
    <w:rsid w:val="00AF5CB8"/>
    <w:rsid w:val="00B05E3F"/>
    <w:rsid w:val="00B42E68"/>
    <w:rsid w:val="00B43064"/>
    <w:rsid w:val="00B5482D"/>
    <w:rsid w:val="00B553EA"/>
    <w:rsid w:val="00B671C3"/>
    <w:rsid w:val="00B8036E"/>
    <w:rsid w:val="00B81B03"/>
    <w:rsid w:val="00B81E86"/>
    <w:rsid w:val="00B9410E"/>
    <w:rsid w:val="00B9529E"/>
    <w:rsid w:val="00B96372"/>
    <w:rsid w:val="00B96F7C"/>
    <w:rsid w:val="00BA2453"/>
    <w:rsid w:val="00BF26D8"/>
    <w:rsid w:val="00BF429C"/>
    <w:rsid w:val="00BF503C"/>
    <w:rsid w:val="00BF59AC"/>
    <w:rsid w:val="00C053E4"/>
    <w:rsid w:val="00C070E0"/>
    <w:rsid w:val="00C24E91"/>
    <w:rsid w:val="00C33727"/>
    <w:rsid w:val="00C35343"/>
    <w:rsid w:val="00C51FEF"/>
    <w:rsid w:val="00C6651E"/>
    <w:rsid w:val="00C8478B"/>
    <w:rsid w:val="00C87B3D"/>
    <w:rsid w:val="00C92853"/>
    <w:rsid w:val="00CA1A11"/>
    <w:rsid w:val="00CA3024"/>
    <w:rsid w:val="00CB44D6"/>
    <w:rsid w:val="00CB50EF"/>
    <w:rsid w:val="00CC104F"/>
    <w:rsid w:val="00CD1808"/>
    <w:rsid w:val="00CF711E"/>
    <w:rsid w:val="00CF78E2"/>
    <w:rsid w:val="00D05889"/>
    <w:rsid w:val="00D067B8"/>
    <w:rsid w:val="00D07793"/>
    <w:rsid w:val="00D21A39"/>
    <w:rsid w:val="00D83E32"/>
    <w:rsid w:val="00D93376"/>
    <w:rsid w:val="00D95F0F"/>
    <w:rsid w:val="00DA31E5"/>
    <w:rsid w:val="00DA7FB2"/>
    <w:rsid w:val="00DB2279"/>
    <w:rsid w:val="00DC0E30"/>
    <w:rsid w:val="00DC2BB1"/>
    <w:rsid w:val="00DC5942"/>
    <w:rsid w:val="00DE2C86"/>
    <w:rsid w:val="00DE30EA"/>
    <w:rsid w:val="00DF2639"/>
    <w:rsid w:val="00DF442D"/>
    <w:rsid w:val="00E02592"/>
    <w:rsid w:val="00E07F38"/>
    <w:rsid w:val="00E17280"/>
    <w:rsid w:val="00E30AE7"/>
    <w:rsid w:val="00E35188"/>
    <w:rsid w:val="00E55856"/>
    <w:rsid w:val="00E65C54"/>
    <w:rsid w:val="00E87E2E"/>
    <w:rsid w:val="00E91BD9"/>
    <w:rsid w:val="00EA3165"/>
    <w:rsid w:val="00EB0EA7"/>
    <w:rsid w:val="00EC15FD"/>
    <w:rsid w:val="00EC52B9"/>
    <w:rsid w:val="00EC7DBE"/>
    <w:rsid w:val="00ED0B5C"/>
    <w:rsid w:val="00EE003D"/>
    <w:rsid w:val="00EE3802"/>
    <w:rsid w:val="00F02545"/>
    <w:rsid w:val="00F02E55"/>
    <w:rsid w:val="00F04125"/>
    <w:rsid w:val="00F07CAA"/>
    <w:rsid w:val="00F10A46"/>
    <w:rsid w:val="00F217BE"/>
    <w:rsid w:val="00F2633D"/>
    <w:rsid w:val="00F32497"/>
    <w:rsid w:val="00F52D25"/>
    <w:rsid w:val="00F54695"/>
    <w:rsid w:val="00F719A1"/>
    <w:rsid w:val="00F82EA1"/>
    <w:rsid w:val="00F87776"/>
    <w:rsid w:val="00FA25B7"/>
    <w:rsid w:val="00FA5458"/>
    <w:rsid w:val="00FB68AD"/>
    <w:rsid w:val="00FB7A90"/>
    <w:rsid w:val="00FC1F05"/>
    <w:rsid w:val="00FC2473"/>
    <w:rsid w:val="00FD0FCD"/>
    <w:rsid w:val="00FD3D4B"/>
    <w:rsid w:val="00FE0427"/>
    <w:rsid w:val="00FE0623"/>
    <w:rsid w:val="00FE4CEF"/>
    <w:rsid w:val="00FF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27EDE0"/>
  <w15:docId w15:val="{5D28EC9F-DFF9-4FD3-9F2C-5DE50BA0A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B2C54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1D14DA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74E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74E7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74E71"/>
  </w:style>
  <w:style w:type="paragraph" w:styleId="Stopka">
    <w:name w:val="footer"/>
    <w:basedOn w:val="Normalny"/>
    <w:link w:val="Stopka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74E71"/>
  </w:style>
  <w:style w:type="character" w:styleId="Hipercze">
    <w:name w:val="Hyperlink"/>
    <w:basedOn w:val="Domylnaczcionkaakapitu"/>
    <w:uiPriority w:val="99"/>
    <w:unhideWhenUsed/>
    <w:rsid w:val="00CB50EF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CB50EF"/>
    <w:rPr>
      <w:b/>
      <w:bCs/>
    </w:rPr>
  </w:style>
  <w:style w:type="paragraph" w:styleId="Akapitzlist">
    <w:name w:val="List Paragraph"/>
    <w:basedOn w:val="Normalny"/>
    <w:uiPriority w:val="34"/>
    <w:qFormat/>
    <w:rsid w:val="00F32497"/>
    <w:pPr>
      <w:ind w:left="720"/>
      <w:contextualSpacing/>
    </w:pPr>
  </w:style>
  <w:style w:type="paragraph" w:customStyle="1" w:styleId="Bezodstpw1">
    <w:name w:val="Bez odstępów1"/>
    <w:rsid w:val="00E91BD9"/>
    <w:rPr>
      <w:rFonts w:eastAsia="Times New Roman" w:cs="Calibri"/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rsid w:val="001D14DA"/>
    <w:rPr>
      <w:rFonts w:ascii="Arial" w:eastAsia="Times New Roman" w:hAnsi="Arial" w:cs="Arial"/>
      <w:b/>
      <w:bCs/>
      <w:sz w:val="22"/>
      <w:szCs w:val="24"/>
    </w:rPr>
  </w:style>
  <w:style w:type="paragraph" w:customStyle="1" w:styleId="Domynie">
    <w:name w:val="Domy徑nie"/>
    <w:rsid w:val="00CD1808"/>
    <w:pPr>
      <w:widowControl w:val="0"/>
      <w:autoSpaceDE w:val="0"/>
      <w:autoSpaceDN w:val="0"/>
      <w:adjustRightInd w:val="0"/>
    </w:pPr>
    <w:rPr>
      <w:rFonts w:ascii="Times New Roman" w:eastAsia="Times New Roman" w:hAnsi="Mangal"/>
      <w:sz w:val="24"/>
      <w:szCs w:val="24"/>
      <w:lang w:eastAsia="zh-CN" w:bidi="hi-IN"/>
    </w:rPr>
  </w:style>
  <w:style w:type="paragraph" w:styleId="Zwykytekst">
    <w:name w:val="Plain Text"/>
    <w:basedOn w:val="Normalny"/>
    <w:link w:val="ZwykytekstZnak"/>
    <w:uiPriority w:val="99"/>
    <w:unhideWhenUsed/>
    <w:rsid w:val="00834BC5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834BC5"/>
    <w:rPr>
      <w:rFonts w:eastAsiaTheme="minorHAnsi" w:cstheme="minorBidi"/>
      <w:sz w:val="22"/>
      <w:szCs w:val="21"/>
      <w:lang w:eastAsia="en-US"/>
    </w:rPr>
  </w:style>
  <w:style w:type="paragraph" w:styleId="NormalnyWeb">
    <w:name w:val="Normal (Web)"/>
    <w:basedOn w:val="Normalny"/>
    <w:uiPriority w:val="99"/>
    <w:unhideWhenUsed/>
    <w:rsid w:val="00D07793"/>
    <w:pPr>
      <w:spacing w:before="100" w:beforeAutospacing="1" w:after="100" w:afterAutospacing="1" w:line="240" w:lineRule="auto"/>
    </w:pPr>
    <w:rPr>
      <w:rFonts w:ascii="Times New Roman" w:hAnsi="Times New Roman"/>
      <w:color w:val="000000"/>
      <w:sz w:val="24"/>
      <w:szCs w:val="24"/>
      <w:lang w:val="en-GB" w:eastAsia="en-GB"/>
    </w:rPr>
  </w:style>
  <w:style w:type="paragraph" w:customStyle="1" w:styleId="TableContents">
    <w:name w:val="Table Contents"/>
    <w:basedOn w:val="Normalny"/>
    <w:rsid w:val="00874108"/>
    <w:pPr>
      <w:suppressLineNumbers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customStyle="1" w:styleId="Standard">
    <w:name w:val="Standard"/>
    <w:rsid w:val="00074318"/>
    <w:pPr>
      <w:suppressAutoHyphens/>
      <w:autoSpaceDN w:val="0"/>
      <w:spacing w:after="160" w:line="256" w:lineRule="auto"/>
      <w:textAlignment w:val="baseline"/>
    </w:pPr>
    <w:rPr>
      <w:rFonts w:cs="F"/>
      <w:kern w:val="3"/>
      <w:sz w:val="22"/>
      <w:szCs w:val="22"/>
      <w:lang w:eastAsia="en-US"/>
    </w:rPr>
  </w:style>
  <w:style w:type="paragraph" w:styleId="Bezodstpw">
    <w:name w:val="No Spacing"/>
    <w:rsid w:val="00074318"/>
    <w:pPr>
      <w:suppressAutoHyphens/>
      <w:autoSpaceDN w:val="0"/>
      <w:textAlignment w:val="baseline"/>
    </w:pPr>
    <w:rPr>
      <w:rFonts w:cs="F"/>
      <w:kern w:val="3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802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93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6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Links>
    <vt:vector size="6" baseType="variant">
      <vt:variant>
        <vt:i4>3473509</vt:i4>
      </vt:variant>
      <vt:variant>
        <vt:i4>0</vt:i4>
      </vt:variant>
      <vt:variant>
        <vt:i4>0</vt:i4>
      </vt:variant>
      <vt:variant>
        <vt:i4>5</vt:i4>
      </vt:variant>
      <vt:variant>
        <vt:lpwstr>http://www.dolnyslask.info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T</dc:creator>
  <cp:keywords/>
  <dc:description/>
  <cp:lastModifiedBy>Iwona Nolbert</cp:lastModifiedBy>
  <cp:revision>2</cp:revision>
  <cp:lastPrinted>2016-10-04T12:38:00Z</cp:lastPrinted>
  <dcterms:created xsi:type="dcterms:W3CDTF">2022-10-17T09:38:00Z</dcterms:created>
  <dcterms:modified xsi:type="dcterms:W3CDTF">2022-10-17T09:38:00Z</dcterms:modified>
</cp:coreProperties>
</file>